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0AF7B51" w:rsidR="000C67E9" w:rsidRPr="00F214F6" w:rsidRDefault="00BD14A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D14A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ish, R. v [2010] EWCA Crim 1005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6B2E2FB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  <w:r w:rsidR="00C62B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3" w14:textId="6FBC1D11" w:rsidR="000C67E9" w:rsidRPr="00F214F6" w:rsidRDefault="007674FF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303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</w:p>
        </w:tc>
        <w:tc>
          <w:tcPr>
            <w:tcW w:w="9072" w:type="dxa"/>
          </w:tcPr>
          <w:p w14:paraId="766F2C26" w14:textId="2D67CFC4" w:rsidR="000C67E9" w:rsidRPr="00F214F6" w:rsidRDefault="007D1B4D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007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791BDE59" w:rsidR="00F214F6" w:rsidRPr="00F214F6" w:rsidRDefault="000073D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6273D93" w:rsidR="000C67E9" w:rsidRPr="00F214F6" w:rsidRDefault="000073D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3EAFF2E" w:rsidR="00D970E4" w:rsidRPr="00F214F6" w:rsidRDefault="00144F2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C1AD684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F1D5675" w:rsidR="00D970E4" w:rsidRPr="00F214F6" w:rsidRDefault="000073D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CFFA7E1" w:rsidR="00D970E4" w:rsidRPr="00F214F6" w:rsidRDefault="000073D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3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36C4312" w:rsidR="00D970E4" w:rsidRPr="00F214F6" w:rsidRDefault="00E37E1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29FB82A" w:rsidR="00D970E4" w:rsidRPr="00F214F6" w:rsidRDefault="00E37E1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66843940" w:rsidR="00D970E4" w:rsidRPr="00F214F6" w:rsidRDefault="00E37E1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154C1F37" w:rsidR="00D970E4" w:rsidRPr="00F214F6" w:rsidRDefault="00ED31C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1D5EAB9" w:rsidR="00D970E4" w:rsidRPr="00F214F6" w:rsidRDefault="00D31AC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D437A5B" w:rsidR="00D970E4" w:rsidRPr="00F214F6" w:rsidRDefault="00ED31C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2C209C48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ED9720E" w:rsidR="00D970E4" w:rsidRPr="00F214F6" w:rsidRDefault="00ED31C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2DCD669" w:rsidR="00D970E4" w:rsidRPr="00F214F6" w:rsidRDefault="00ED31C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1EA8B1B5" w:rsidR="00D970E4" w:rsidRPr="00F214F6" w:rsidRDefault="00ED31C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471375E4" w:rsidR="00D970E4" w:rsidRPr="00F214F6" w:rsidRDefault="00ED31C1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In reference to sentencing guidelines the original sentence imposed was too long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E6EEC4A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ED31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4DBC7E61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ED31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3DA8A04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D31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17F9BB1" w:rsidR="00D7225E" w:rsidRPr="00F214F6" w:rsidRDefault="00ED31C1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51243B9D" w:rsidR="00D970E4" w:rsidRPr="00F214F6" w:rsidRDefault="00ED31C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94BB310" w:rsidR="00D970E4" w:rsidRPr="00F214F6" w:rsidRDefault="00ED31C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4091BB7A" w:rsidR="00D970E4" w:rsidRPr="00F214F6" w:rsidRDefault="00ED31C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2B565E4" w:rsidR="00D970E4" w:rsidRPr="00F214F6" w:rsidRDefault="00ED31C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421CF5C0" w:rsidR="00D970E4" w:rsidRPr="00F214F6" w:rsidRDefault="00ED31C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005FD76B" w:rsidR="00D970E4" w:rsidRPr="00F214F6" w:rsidRDefault="0075657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CDFE1AE" w:rsidR="00D970E4" w:rsidRPr="00F214F6" w:rsidRDefault="0075657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D0BA219" w:rsidR="00C77DBF" w:rsidRPr="00F214F6" w:rsidRDefault="00756573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991DF41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7565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10EBD0D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7565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3BA1A009" w:rsidR="005515E1" w:rsidRPr="00F214F6" w:rsidRDefault="0075657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10BDE03E" w:rsidR="005515E1" w:rsidRPr="00F214F6" w:rsidRDefault="0075657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4A268D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7565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88B0667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7565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BE7C05" w:rsidRPr="00F214F6" w14:paraId="766F2C89" w14:textId="77777777" w:rsidTr="00D970E4">
        <w:tc>
          <w:tcPr>
            <w:tcW w:w="6345" w:type="dxa"/>
          </w:tcPr>
          <w:p w14:paraId="766F2C87" w14:textId="35280E14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722C0854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8C" w14:textId="77777777" w:rsidTr="00D970E4">
        <w:tc>
          <w:tcPr>
            <w:tcW w:w="6345" w:type="dxa"/>
          </w:tcPr>
          <w:p w14:paraId="766F2C8A" w14:textId="08C967E4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5D29B67D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8F" w14:textId="77777777" w:rsidTr="00D970E4">
        <w:tc>
          <w:tcPr>
            <w:tcW w:w="6345" w:type="dxa"/>
          </w:tcPr>
          <w:p w14:paraId="766F2C8D" w14:textId="62BB4A6D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1190C6E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92" w14:textId="77777777" w:rsidTr="00D970E4">
        <w:tc>
          <w:tcPr>
            <w:tcW w:w="6345" w:type="dxa"/>
          </w:tcPr>
          <w:p w14:paraId="766F2C90" w14:textId="4BCDD6EF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7E793152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95" w14:textId="77777777" w:rsidTr="00D970E4">
        <w:tc>
          <w:tcPr>
            <w:tcW w:w="6345" w:type="dxa"/>
          </w:tcPr>
          <w:p w14:paraId="766F2C93" w14:textId="5CA7DC8A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0A6FF5E2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BE7C05" w:rsidRPr="00F214F6" w14:paraId="766F2C98" w14:textId="77777777" w:rsidTr="00D970E4">
        <w:tc>
          <w:tcPr>
            <w:tcW w:w="6345" w:type="dxa"/>
          </w:tcPr>
          <w:p w14:paraId="766F2C96" w14:textId="417C8ACF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0895B25D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9B" w14:textId="77777777" w:rsidTr="00D970E4">
        <w:tc>
          <w:tcPr>
            <w:tcW w:w="6345" w:type="dxa"/>
          </w:tcPr>
          <w:p w14:paraId="766F2C99" w14:textId="51F8F4D4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7A361A7F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9E" w14:textId="77777777" w:rsidTr="00D970E4">
        <w:tc>
          <w:tcPr>
            <w:tcW w:w="6345" w:type="dxa"/>
          </w:tcPr>
          <w:p w14:paraId="766F2C9C" w14:textId="4D72C8BD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026B2F6D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7C05" w:rsidRPr="00F214F6" w14:paraId="766F2CA1" w14:textId="77777777" w:rsidTr="00D970E4">
        <w:tc>
          <w:tcPr>
            <w:tcW w:w="6345" w:type="dxa"/>
          </w:tcPr>
          <w:p w14:paraId="766F2C9F" w14:textId="5D8BBFD4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C28FDF2" w:rsidR="00BE7C05" w:rsidRPr="00F214F6" w:rsidRDefault="00BE7C05" w:rsidP="00BE7C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2C5D3CB6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7565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1576B39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7565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4D4B6D95" w:rsidR="00CC3B33" w:rsidRPr="00756573" w:rsidRDefault="0075657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56573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Lord Justice Elias</w:t>
            </w:r>
            <w:r w:rsidR="00BF367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, </w:t>
            </w:r>
            <w:r w:rsidRPr="00756573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 Justice Jack </w:t>
            </w:r>
            <w:r w:rsidR="00BF367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and </w:t>
            </w:r>
            <w:r w:rsidRPr="00756573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Judge Radford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DC88172" w:rsidR="00CC3B33" w:rsidRPr="00F214F6" w:rsidRDefault="00BF3676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BF367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C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hristopher</w:t>
            </w:r>
            <w:r w:rsidRPr="00BF367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Martin 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(</w:t>
            </w:r>
            <w:r w:rsidRPr="00BF367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ppellant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)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1248D53C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E52E241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B9794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63A9D2A" w:rsidR="00CC3B33" w:rsidRPr="00F214F6" w:rsidRDefault="00BF3676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9090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72ED2B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F367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4DBDB010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BF367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9925834" w:rsidR="00CC3B33" w:rsidRPr="00F214F6" w:rsidRDefault="00BF367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38167AA8" w:rsidR="00CC3B33" w:rsidRPr="00D62E63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D62E6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C62BD2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mous</w:t>
            </w:r>
            <w:r w:rsidR="004A44C9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 other?</w:t>
            </w:r>
          </w:p>
        </w:tc>
        <w:tc>
          <w:tcPr>
            <w:tcW w:w="9072" w:type="dxa"/>
          </w:tcPr>
          <w:p w14:paraId="4308091D" w14:textId="43A40B5F" w:rsidR="00CC3B33" w:rsidRPr="00D62E63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BF3676" w:rsidRPr="00D62E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72D09EEF" w:rsidR="00D7225E" w:rsidRPr="00D62E63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62E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D62E63" w:rsidRPr="00D62E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6897E304" w:rsidR="004A44C9" w:rsidRPr="00F214F6" w:rsidRDefault="00BF367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20308DA5" w:rsidR="00CC3B33" w:rsidRPr="00F214F6" w:rsidRDefault="00716CC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</w:t>
            </w:r>
            <w:r w:rsidRPr="00716C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urglary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r w:rsidRPr="00716CC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ne count of sexual activity with a child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80C9DA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716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01F161C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716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NA evidence showed that the appellant’s semen was on the victims clothing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3FE2B6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16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5" w14:textId="63676C9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16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164A0A9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716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7CA98F0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716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E71CE74" w:rsidR="00CC3B33" w:rsidRPr="00F214F6" w:rsidRDefault="00716CC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 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6352BCD0" w:rsidR="00D7225E" w:rsidRPr="00F214F6" w:rsidRDefault="00D5212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B16EF0A" w:rsidR="00CC3B33" w:rsidRPr="00F214F6" w:rsidRDefault="00D5212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1537A50" w:rsidR="00CC3B33" w:rsidRPr="00F214F6" w:rsidRDefault="00D5212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5589CFB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019D3DE8" w14:textId="77777777" w:rsidR="00CC3B33" w:rsidRDefault="00D5212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085C8BA2" w:rsidR="003D57C9" w:rsidRPr="00F214F6" w:rsidRDefault="003D57C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F73D3A2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D5212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7C6D90F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D5212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0281FAE1" w:rsidR="003D57C9" w:rsidRPr="00F214F6" w:rsidRDefault="003D57C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22555061" w:rsidR="00CC3B33" w:rsidRPr="00F214F6" w:rsidRDefault="00D521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25421DA1" w:rsidR="00CC3B33" w:rsidRPr="00F214F6" w:rsidRDefault="00D521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26525212" w:rsidR="00CC3B33" w:rsidRPr="00F214F6" w:rsidRDefault="00D5212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47D2AEA3" w:rsidR="00D92554" w:rsidRPr="00F214F6" w:rsidRDefault="00D5212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138116E" w:rsidR="00CC3B33" w:rsidRPr="00F214F6" w:rsidRDefault="00D521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18544087" w:rsidR="00CC3B33" w:rsidRPr="00F214F6" w:rsidRDefault="00D521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D62E63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D62E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484E9D3C" w:rsidR="00CC3B33" w:rsidRPr="00D62E63" w:rsidRDefault="00D62E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62E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6B4B748" w:rsidR="00CC3B33" w:rsidRPr="00F214F6" w:rsidRDefault="00D521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34056297" w:rsidR="00CC3B33" w:rsidRPr="00F214F6" w:rsidRDefault="00D5212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011E4817" w:rsidR="00CC3B33" w:rsidRPr="00F214F6" w:rsidRDefault="00D5212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7AB97569" w14:textId="77777777" w:rsidR="00CC3B33" w:rsidRDefault="00D5212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37DA249F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5CDEE5DF" w14:textId="77777777" w:rsidR="00CC3B33" w:rsidRDefault="00D5212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6E25843C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C5076EE" w14:textId="77777777" w:rsidR="00CC3B33" w:rsidRDefault="00D5212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25EF5557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11316CA" w14:textId="77777777" w:rsidR="00CC3B33" w:rsidRDefault="00D5212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745DF8CE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1FA67BE" w14:textId="77777777" w:rsidR="00CC3B33" w:rsidRDefault="00D5212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2E6AE174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9D7C0D4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D5212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EA13203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D5212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29084E52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30AF6C6" w:rsidR="00CC3B33" w:rsidRPr="00F214F6" w:rsidRDefault="0097296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3D7DF87" w:rsidR="00CC3B33" w:rsidRPr="00F214F6" w:rsidRDefault="0097296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6A0211A4" w14:textId="77777777" w:rsidR="00CC3B33" w:rsidRDefault="0097296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C" w14:textId="6C6BAE7F" w:rsidR="003D57C9" w:rsidRPr="00F214F6" w:rsidRDefault="003D57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7900C6EE" w:rsidR="00CC3B33" w:rsidRPr="00F214F6" w:rsidRDefault="0097296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2D01E0E3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284B0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84B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284B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284B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284B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7AA3508" w14:textId="77777777" w:rsidR="00CC3B33" w:rsidRDefault="00284B06" w:rsidP="0055641B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284B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77C141C1" w:rsidR="003D57C9" w:rsidRPr="00284B06" w:rsidRDefault="003D57C9" w:rsidP="0055641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56365ED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7149F130" w:rsidR="003D57C9" w:rsidRPr="00F214F6" w:rsidRDefault="003D57C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125457BC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48B68F9A" w:rsidR="003D57C9" w:rsidRPr="00F214F6" w:rsidRDefault="003D57C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2CC9085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3CD12245" w:rsidR="003D57C9" w:rsidRPr="00F214F6" w:rsidRDefault="003D57C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4983901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5" w14:textId="6ECFB14E" w:rsidR="003D57C9" w:rsidRPr="00F214F6" w:rsidRDefault="003D57C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EF174D0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501B1CE3" w:rsidR="003D57C9" w:rsidRPr="00F214F6" w:rsidRDefault="003D57C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57C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66F2D3B" w14:textId="64B4296C" w:rsidR="00CC3B33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1996D34" w:rsidR="00CC3B33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0B2C9D8" w:rsidR="00CC3B33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7EF94257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44" w14:textId="3B730A8D" w:rsidR="0035571A" w:rsidRPr="00F214F6" w:rsidRDefault="003557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5571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C19F6B2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9729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DE8DC96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9729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69636844" w:rsidR="0035571A" w:rsidRPr="00F214F6" w:rsidRDefault="003557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5571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767CE8B3" w:rsidR="00EB79EB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35E3BEAA" w:rsidR="00CC3B33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50B60AC1" w:rsidR="00EB79EB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7CDDD86" w:rsidR="00F02664" w:rsidRPr="00F214F6" w:rsidRDefault="00972966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D767AA8" w:rsidR="00CC3B33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5C959935" w:rsidR="00C77DBF" w:rsidRPr="00F214F6" w:rsidRDefault="009729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52672E0" w14:textId="77777777" w:rsidR="00CC3B33" w:rsidRDefault="0097296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C" w14:textId="2F11B765" w:rsidR="0035571A" w:rsidRPr="00F214F6" w:rsidRDefault="003557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5571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11DCD26" w14:textId="77777777" w:rsidR="00CC3B33" w:rsidRDefault="005316F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6F53CC85" w:rsidR="0035571A" w:rsidRPr="00F214F6" w:rsidRDefault="003557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5571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1F7F0F12" w14:textId="77777777" w:rsidR="00CC3B33" w:rsidRDefault="005316F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6871E467" w:rsidR="0035571A" w:rsidRPr="00F214F6" w:rsidRDefault="003557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5571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5CA0F544" w:rsidR="00A35D9A" w:rsidRPr="00F214F6" w:rsidRDefault="005316F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6222889" w:rsidR="00CC3B33" w:rsidRPr="00F214F6" w:rsidRDefault="00455ED4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4565709E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652A1D" w:rsidRPr="00F214F6" w14:paraId="6E40CE34" w14:textId="77777777" w:rsidTr="00AD1A27">
        <w:tc>
          <w:tcPr>
            <w:tcW w:w="6345" w:type="dxa"/>
          </w:tcPr>
          <w:p w14:paraId="034FB51C" w14:textId="3B5FD026" w:rsidR="00652A1D" w:rsidRPr="00F214F6" w:rsidRDefault="00652A1D" w:rsidP="00652A1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284D5C97" w14:textId="42DE316D" w:rsidR="00652A1D" w:rsidRDefault="00652A1D" w:rsidP="00652A1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99</w:t>
            </w:r>
          </w:p>
          <w:p w14:paraId="23E39E68" w14:textId="198DE9D1" w:rsidR="00652A1D" w:rsidRPr="00F214F6" w:rsidRDefault="00652A1D" w:rsidP="00652A1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: 99</w:t>
            </w:r>
          </w:p>
        </w:tc>
      </w:tr>
      <w:tr w:rsidR="00A82352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10FFB15F" w14:textId="77777777" w:rsidR="00A82352" w:rsidRPr="00F214F6" w:rsidRDefault="00A82352" w:rsidP="00A82352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21C0374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764FD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A82352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0E10ECE9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A82352" w:rsidRPr="00F214F6" w14:paraId="74EA01D0" w14:textId="77777777" w:rsidTr="00AD1A27">
        <w:tc>
          <w:tcPr>
            <w:tcW w:w="6345" w:type="dxa"/>
          </w:tcPr>
          <w:p w14:paraId="53C23DDC" w14:textId="3A48F1E4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EC83E48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408C38DB" w14:textId="77777777" w:rsidTr="00AD1A27">
        <w:tc>
          <w:tcPr>
            <w:tcW w:w="6345" w:type="dxa"/>
          </w:tcPr>
          <w:p w14:paraId="2CF634B5" w14:textId="63E24953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5FAE8506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3C0EB506" w14:textId="77777777" w:rsidTr="00AD1A27">
        <w:tc>
          <w:tcPr>
            <w:tcW w:w="6345" w:type="dxa"/>
          </w:tcPr>
          <w:p w14:paraId="2BA2D19C" w14:textId="28AEAD9A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For Digital evidence, was any data hidden over the network? </w:t>
            </w:r>
          </w:p>
        </w:tc>
        <w:tc>
          <w:tcPr>
            <w:tcW w:w="9072" w:type="dxa"/>
          </w:tcPr>
          <w:p w14:paraId="20501A53" w14:textId="6DC77E1B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7D393E45" w14:textId="77777777" w:rsidTr="00AD1A27">
        <w:tc>
          <w:tcPr>
            <w:tcW w:w="6345" w:type="dxa"/>
          </w:tcPr>
          <w:p w14:paraId="79A8EEED" w14:textId="42CF8686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629C6AB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37FBD94F" w14:textId="77777777" w:rsidTr="00AD1A27">
        <w:tc>
          <w:tcPr>
            <w:tcW w:w="6345" w:type="dxa"/>
          </w:tcPr>
          <w:p w14:paraId="675E0346" w14:textId="7EB6A712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any data corrupted?</w:t>
            </w:r>
          </w:p>
        </w:tc>
        <w:tc>
          <w:tcPr>
            <w:tcW w:w="9072" w:type="dxa"/>
          </w:tcPr>
          <w:p w14:paraId="1CB0716B" w14:textId="6385E5DF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49E66379" w14:textId="77777777" w:rsidTr="00AD1A27">
        <w:tc>
          <w:tcPr>
            <w:tcW w:w="6345" w:type="dxa"/>
          </w:tcPr>
          <w:p w14:paraId="023F6D88" w14:textId="337319FB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60270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there any residual data wiping?</w:t>
            </w:r>
          </w:p>
        </w:tc>
        <w:tc>
          <w:tcPr>
            <w:tcW w:w="9072" w:type="dxa"/>
          </w:tcPr>
          <w:p w14:paraId="5659B0F4" w14:textId="3E95EFA4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0F7BAFEF" w14:textId="77777777" w:rsidTr="00AD1A27">
        <w:tc>
          <w:tcPr>
            <w:tcW w:w="6345" w:type="dxa"/>
          </w:tcPr>
          <w:p w14:paraId="5FF4ACC4" w14:textId="2B4691C4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60270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E9D3960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65392B98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A82352" w:rsidRPr="00F214F6" w14:paraId="435FEDE1" w14:textId="77777777" w:rsidTr="00AD1A27">
        <w:tc>
          <w:tcPr>
            <w:tcW w:w="6345" w:type="dxa"/>
          </w:tcPr>
          <w:p w14:paraId="0C66DCCE" w14:textId="7C4DD3D5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6027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encrypted?</w:t>
            </w:r>
          </w:p>
        </w:tc>
        <w:tc>
          <w:tcPr>
            <w:tcW w:w="9072" w:type="dxa"/>
          </w:tcPr>
          <w:p w14:paraId="61318248" w14:textId="4BADE498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3B25263F" w14:textId="77777777" w:rsidTr="00AD1A27">
        <w:tc>
          <w:tcPr>
            <w:tcW w:w="6345" w:type="dxa"/>
          </w:tcPr>
          <w:p w14:paraId="34DB3491" w14:textId="2229796E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6027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2438771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0D9EFAAD" w14:textId="77777777" w:rsidTr="00AD1A27">
        <w:tc>
          <w:tcPr>
            <w:tcW w:w="6345" w:type="dxa"/>
          </w:tcPr>
          <w:p w14:paraId="6C39D6EF" w14:textId="095533B8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552F6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4FB88A3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2C9576B3" w14:textId="77777777" w:rsidTr="00AD1A27">
        <w:tc>
          <w:tcPr>
            <w:tcW w:w="6345" w:type="dxa"/>
          </w:tcPr>
          <w:p w14:paraId="60C74485" w14:textId="3A43191E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552F6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3FD7004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82352" w:rsidRPr="00F214F6" w14:paraId="783DBC82" w14:textId="77777777" w:rsidTr="00AD1A27">
        <w:tc>
          <w:tcPr>
            <w:tcW w:w="6345" w:type="dxa"/>
          </w:tcPr>
          <w:p w14:paraId="7CF78492" w14:textId="71D506E6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552F6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A749E05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378CE" w:rsidRPr="00F214F6" w14:paraId="72BC37C0" w14:textId="77777777" w:rsidTr="0074278A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DB76A" w14:textId="2CD1284B" w:rsidR="007378CE" w:rsidRPr="00F214F6" w:rsidRDefault="007378CE" w:rsidP="007378C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749CB2F8" w14:textId="77777777" w:rsidR="007378CE" w:rsidRDefault="007378CE" w:rsidP="007378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0D723DDE" w14:textId="3A8ACBC1" w:rsidR="007378CE" w:rsidRDefault="007378CE" w:rsidP="007378C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7378CE" w:rsidRPr="00F214F6" w14:paraId="327CEDF7" w14:textId="77777777" w:rsidTr="0074278A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F565C" w14:textId="10ED10E2" w:rsidR="007378CE" w:rsidRDefault="007378CE" w:rsidP="007378C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26429CE2" w14:textId="77777777" w:rsidR="007378CE" w:rsidRDefault="007378CE" w:rsidP="007378C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5D80D51F" w14:textId="64895B8C" w:rsidR="007378CE" w:rsidRDefault="007378CE" w:rsidP="007378C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A82352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43562976" w:rsidR="00A82352" w:rsidRPr="00F214F6" w:rsidRDefault="00A82352" w:rsidP="00A8235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5B817E57" w14:textId="77777777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11D8ADB8" w14:textId="77777777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408D24B7" w14:textId="77777777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A82352" w:rsidRPr="00F214F6" w:rsidRDefault="00A82352" w:rsidP="00A823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514C9" w14:textId="77777777" w:rsidR="00510C40" w:rsidRDefault="00510C40" w:rsidP="00187203">
      <w:pPr>
        <w:spacing w:after="0" w:line="240" w:lineRule="auto"/>
      </w:pPr>
      <w:r>
        <w:separator/>
      </w:r>
    </w:p>
  </w:endnote>
  <w:endnote w:type="continuationSeparator" w:id="0">
    <w:p w14:paraId="1062EEBE" w14:textId="77777777" w:rsidR="00510C40" w:rsidRDefault="00510C4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D6AF4" w14:textId="77777777" w:rsidR="00510C40" w:rsidRDefault="00510C40" w:rsidP="00187203">
      <w:pPr>
        <w:spacing w:after="0" w:line="240" w:lineRule="auto"/>
      </w:pPr>
      <w:r>
        <w:separator/>
      </w:r>
    </w:p>
  </w:footnote>
  <w:footnote w:type="continuationSeparator" w:id="0">
    <w:p w14:paraId="6637F931" w14:textId="77777777" w:rsidR="00510C40" w:rsidRDefault="00510C4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73D4"/>
    <w:rsid w:val="00023D92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4FE2"/>
    <w:rsid w:val="000E65C1"/>
    <w:rsid w:val="000F5116"/>
    <w:rsid w:val="0011134F"/>
    <w:rsid w:val="001221BE"/>
    <w:rsid w:val="00141779"/>
    <w:rsid w:val="00144F2F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6D26"/>
    <w:rsid w:val="002278BF"/>
    <w:rsid w:val="00250C4F"/>
    <w:rsid w:val="00255E5F"/>
    <w:rsid w:val="00274535"/>
    <w:rsid w:val="0028308F"/>
    <w:rsid w:val="00284B06"/>
    <w:rsid w:val="0029602E"/>
    <w:rsid w:val="002A0936"/>
    <w:rsid w:val="002B292D"/>
    <w:rsid w:val="002B5E7F"/>
    <w:rsid w:val="002B7601"/>
    <w:rsid w:val="002C2FA4"/>
    <w:rsid w:val="002D3EDC"/>
    <w:rsid w:val="002E75B4"/>
    <w:rsid w:val="00301AE4"/>
    <w:rsid w:val="00332ACD"/>
    <w:rsid w:val="0033791C"/>
    <w:rsid w:val="003420D0"/>
    <w:rsid w:val="00353568"/>
    <w:rsid w:val="00354D14"/>
    <w:rsid w:val="0035571A"/>
    <w:rsid w:val="003A29C8"/>
    <w:rsid w:val="003B1314"/>
    <w:rsid w:val="003D0993"/>
    <w:rsid w:val="003D57C9"/>
    <w:rsid w:val="003D6522"/>
    <w:rsid w:val="003E1548"/>
    <w:rsid w:val="003E3277"/>
    <w:rsid w:val="00416404"/>
    <w:rsid w:val="00417F03"/>
    <w:rsid w:val="00426926"/>
    <w:rsid w:val="00432A9E"/>
    <w:rsid w:val="00440933"/>
    <w:rsid w:val="00455ED4"/>
    <w:rsid w:val="00463D75"/>
    <w:rsid w:val="00470DD4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0C40"/>
    <w:rsid w:val="00517475"/>
    <w:rsid w:val="005263CF"/>
    <w:rsid w:val="005316FE"/>
    <w:rsid w:val="005356A1"/>
    <w:rsid w:val="00540327"/>
    <w:rsid w:val="0054055B"/>
    <w:rsid w:val="00541F85"/>
    <w:rsid w:val="005515E1"/>
    <w:rsid w:val="00552F6D"/>
    <w:rsid w:val="005544E2"/>
    <w:rsid w:val="00555108"/>
    <w:rsid w:val="0055641B"/>
    <w:rsid w:val="005C1ABD"/>
    <w:rsid w:val="005E6686"/>
    <w:rsid w:val="0060270B"/>
    <w:rsid w:val="00621FE2"/>
    <w:rsid w:val="00650F5E"/>
    <w:rsid w:val="00652A1D"/>
    <w:rsid w:val="00690330"/>
    <w:rsid w:val="00694917"/>
    <w:rsid w:val="006B0518"/>
    <w:rsid w:val="006B3E2B"/>
    <w:rsid w:val="006B67A6"/>
    <w:rsid w:val="006D71C4"/>
    <w:rsid w:val="006D7C30"/>
    <w:rsid w:val="006E0C3B"/>
    <w:rsid w:val="006F3EB0"/>
    <w:rsid w:val="006F48BE"/>
    <w:rsid w:val="00702D82"/>
    <w:rsid w:val="007106AC"/>
    <w:rsid w:val="0071493C"/>
    <w:rsid w:val="00716CC8"/>
    <w:rsid w:val="007378CE"/>
    <w:rsid w:val="00755171"/>
    <w:rsid w:val="00756573"/>
    <w:rsid w:val="007608D1"/>
    <w:rsid w:val="00764FD7"/>
    <w:rsid w:val="007659F7"/>
    <w:rsid w:val="007674FF"/>
    <w:rsid w:val="007700FE"/>
    <w:rsid w:val="007B467D"/>
    <w:rsid w:val="007B63C7"/>
    <w:rsid w:val="007B6B51"/>
    <w:rsid w:val="007C51E2"/>
    <w:rsid w:val="007C712E"/>
    <w:rsid w:val="007D1B4D"/>
    <w:rsid w:val="007D59EF"/>
    <w:rsid w:val="007E0BE0"/>
    <w:rsid w:val="007E78B1"/>
    <w:rsid w:val="007E78E6"/>
    <w:rsid w:val="007F3561"/>
    <w:rsid w:val="00823B61"/>
    <w:rsid w:val="00830569"/>
    <w:rsid w:val="00847F94"/>
    <w:rsid w:val="008513B8"/>
    <w:rsid w:val="00873BFC"/>
    <w:rsid w:val="00897696"/>
    <w:rsid w:val="008A00C1"/>
    <w:rsid w:val="008B34D6"/>
    <w:rsid w:val="008C01BB"/>
    <w:rsid w:val="008D033C"/>
    <w:rsid w:val="008E0113"/>
    <w:rsid w:val="0090333A"/>
    <w:rsid w:val="00906F86"/>
    <w:rsid w:val="00907A59"/>
    <w:rsid w:val="009111D6"/>
    <w:rsid w:val="0093054D"/>
    <w:rsid w:val="00962A8E"/>
    <w:rsid w:val="009642C0"/>
    <w:rsid w:val="0097046D"/>
    <w:rsid w:val="00972966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82352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0697"/>
    <w:rsid w:val="00B414DC"/>
    <w:rsid w:val="00B57863"/>
    <w:rsid w:val="00B918C9"/>
    <w:rsid w:val="00B96A7F"/>
    <w:rsid w:val="00B9794E"/>
    <w:rsid w:val="00BA51A8"/>
    <w:rsid w:val="00BA7AB8"/>
    <w:rsid w:val="00BA7DF9"/>
    <w:rsid w:val="00BD14AC"/>
    <w:rsid w:val="00BD58D8"/>
    <w:rsid w:val="00BE7ACA"/>
    <w:rsid w:val="00BE7C05"/>
    <w:rsid w:val="00BF3676"/>
    <w:rsid w:val="00C04236"/>
    <w:rsid w:val="00C278D3"/>
    <w:rsid w:val="00C42256"/>
    <w:rsid w:val="00C47288"/>
    <w:rsid w:val="00C51D00"/>
    <w:rsid w:val="00C62BD2"/>
    <w:rsid w:val="00C77DBF"/>
    <w:rsid w:val="00C82539"/>
    <w:rsid w:val="00C83493"/>
    <w:rsid w:val="00C96F87"/>
    <w:rsid w:val="00CA297F"/>
    <w:rsid w:val="00CC3B33"/>
    <w:rsid w:val="00CC4AFC"/>
    <w:rsid w:val="00D23830"/>
    <w:rsid w:val="00D31ACC"/>
    <w:rsid w:val="00D52125"/>
    <w:rsid w:val="00D573E4"/>
    <w:rsid w:val="00D62E63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37E11"/>
    <w:rsid w:val="00E54A2C"/>
    <w:rsid w:val="00E720A3"/>
    <w:rsid w:val="00E72634"/>
    <w:rsid w:val="00E81AE6"/>
    <w:rsid w:val="00EB5FD3"/>
    <w:rsid w:val="00EB79EB"/>
    <w:rsid w:val="00EC156F"/>
    <w:rsid w:val="00ED31C1"/>
    <w:rsid w:val="00ED596A"/>
    <w:rsid w:val="00F02664"/>
    <w:rsid w:val="00F02D07"/>
    <w:rsid w:val="00F0669C"/>
    <w:rsid w:val="00F214F6"/>
    <w:rsid w:val="00F21CF4"/>
    <w:rsid w:val="00F260E7"/>
    <w:rsid w:val="00F32DC2"/>
    <w:rsid w:val="00F460E6"/>
    <w:rsid w:val="00F52BDC"/>
    <w:rsid w:val="00F5354D"/>
    <w:rsid w:val="00F60F70"/>
    <w:rsid w:val="00F85BDD"/>
    <w:rsid w:val="00FC22BC"/>
    <w:rsid w:val="00FC2C57"/>
    <w:rsid w:val="00FC4F1D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D91A63-8C4B-4083-AA92-8AEDB1BDD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9</Pages>
  <Words>1924</Words>
  <Characters>1097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0</cp:revision>
  <cp:lastPrinted>2019-01-14T14:22:00Z</cp:lastPrinted>
  <dcterms:created xsi:type="dcterms:W3CDTF">2019-08-08T06:24:00Z</dcterms:created>
  <dcterms:modified xsi:type="dcterms:W3CDTF">2020-05-04T13:11:00Z</dcterms:modified>
</cp:coreProperties>
</file>